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663" w:rsidRPr="00BD311E" w:rsidRDefault="00747663" w:rsidP="00B26805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  <w:r w:rsidRPr="007035C7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السؤال ال</w:t>
      </w:r>
      <w:r w:rsidR="00A26D9E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EG"/>
        </w:rPr>
        <w:t>ثانى</w:t>
      </w:r>
      <w:r w:rsidRPr="007035C7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EG"/>
        </w:rPr>
        <w:t>:</w:t>
      </w:r>
      <w:r w:rsidR="007035C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7035C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(الزمن ساعة /</w:t>
      </w:r>
      <w:r w:rsidR="007035C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52</w:t>
      </w:r>
      <w:r w:rsidRPr="00BD311E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درجة)</w:t>
      </w:r>
    </w:p>
    <w:p w:rsidR="00747663" w:rsidRPr="00BD311E" w:rsidRDefault="00747663" w:rsidP="004F67E3">
      <w:pPr>
        <w:spacing w:after="0"/>
        <w:ind w:left="-908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  <w:r w:rsidRPr="00990DA2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أ</w:t>
      </w:r>
      <w:r w:rsidR="000D73E5" w:rsidRPr="00990DA2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خت</w:t>
      </w:r>
      <w:r w:rsidR="003F6A0F" w:rsidRPr="00990DA2">
        <w:rPr>
          <w:rFonts w:asciiTheme="majorBidi" w:hAnsiTheme="majorBidi" w:cstheme="majorBidi"/>
          <w:b/>
          <w:bCs/>
          <w:sz w:val="28"/>
          <w:szCs w:val="28"/>
          <w:u w:val="single"/>
          <w:rtl/>
          <w:lang w:bidi="ar-EG"/>
        </w:rPr>
        <w:t>ر الأجابة الصحيحه مما يأتي</w:t>
      </w:r>
      <w:r w:rsidR="003F6A0F" w:rsidRPr="00BD311E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:</w:t>
      </w:r>
    </w:p>
    <w:p w:rsidR="00DD4647" w:rsidRPr="008446A3" w:rsidRDefault="00990DA2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</w:t>
      </w:r>
      <w:r w:rsidR="004C2825" w:rsidRPr="008446A3">
        <w:rPr>
          <w:rFonts w:eastAsia="+mj-ea" w:hAnsiTheme="minorHAnsi" w:cstheme="minorBidi"/>
          <w:color w:val="000000"/>
          <w:kern w:val="24"/>
          <w:sz w:val="24"/>
          <w:szCs w:val="24"/>
          <w:rtl/>
        </w:rPr>
        <w:t xml:space="preserve"> </w:t>
      </w:r>
      <w:r w:rsidR="004C2825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وظيفتها الأساسية توصيل المواد الغذا</w:t>
      </w:r>
      <w:r w:rsidR="004C2825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ئ</w:t>
      </w:r>
      <w:r w:rsidR="004C2825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ية والأكسجين لشبكية العين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="00DD4647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0D73E5" w:rsidRPr="008446A3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صلبة</w:t>
      </w:r>
      <w:r w:rsidR="00990DA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              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0D73E5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8446A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مشيمية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شبكية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CD130D" w:rsidRPr="008446A3" w:rsidRDefault="004C2825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حدقة توجد فى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منتصف </w:t>
      </w:r>
      <w:r w:rsidR="00990DA2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</w:t>
      </w:r>
    </w:p>
    <w:p w:rsidR="00CD130D" w:rsidRPr="008446A3" w:rsidRDefault="00CD130D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قرني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990DA2"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990DA2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990DA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ج-</w:t>
      </w:r>
      <w:r w:rsidRPr="008446A3">
        <w:rPr>
          <w:rFonts w:asciiTheme="majorBidi" w:eastAsiaTheme="minorHAnsi" w:hAnsiTheme="majorBidi" w:cstheme="majorBidi"/>
          <w:color w:val="FF0000"/>
          <w:sz w:val="24"/>
          <w:szCs w:val="24"/>
          <w:u w:val="single"/>
          <w:rtl/>
        </w:rPr>
        <w:t xml:space="preserve"> </w:t>
      </w:r>
      <w:r w:rsidR="00990DA2" w:rsidRPr="008446A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قزحية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3D0AAF" w:rsidRPr="008446A3" w:rsidRDefault="0063762D" w:rsidP="0063762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63762D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تتحرك الصفيحة القاعدية للركاب في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.................... </w:t>
      </w:r>
      <w:r w:rsidRPr="0063762D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محدثة موجات في سائل القوقعة</w:t>
      </w:r>
      <w:r w:rsidR="006345A0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6345A0" w:rsidRPr="008446A3" w:rsidRDefault="006345A0" w:rsidP="0063762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3762D" w:rsidRPr="0063762D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3762D" w:rsidRPr="0063762D">
        <w:rPr>
          <w:rFonts w:asciiTheme="majorBidi" w:eastAsiaTheme="minorHAnsi" w:hAnsiTheme="majorBidi" w:cstheme="majorBidi"/>
          <w:color w:val="FF0000"/>
          <w:sz w:val="24"/>
          <w:szCs w:val="24"/>
          <w:u w:val="single"/>
          <w:rtl/>
        </w:rPr>
        <w:t>النافذة البيضية</w:t>
      </w:r>
      <w:r w:rsidR="0063762D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="0063762D" w:rsidRPr="0063762D">
        <w:rPr>
          <w:rFonts w:asciiTheme="majorBidi" w:eastAsiaTheme="minorHAnsi" w:hAnsiTheme="majorBidi" w:cstheme="majorBidi"/>
          <w:sz w:val="24"/>
          <w:szCs w:val="24"/>
          <w:rtl/>
        </w:rPr>
        <w:t>الغشاء السقفي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="0063762D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="0063762D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ج-</w:t>
      </w:r>
      <w:r w:rsidR="0063762D" w:rsidRPr="0063762D">
        <w:rPr>
          <w:rFonts w:asciiTheme="majorBidi" w:eastAsiaTheme="minorHAnsi" w:hAnsiTheme="majorBidi" w:cstheme="majorBidi"/>
          <w:sz w:val="24"/>
          <w:szCs w:val="24"/>
          <w:rtl/>
        </w:rPr>
        <w:t xml:space="preserve"> النافذة ال</w:t>
      </w:r>
      <w:r w:rsidR="0063762D" w:rsidRPr="0063762D">
        <w:rPr>
          <w:rFonts w:asciiTheme="majorBidi" w:eastAsiaTheme="minorHAnsi" w:hAnsiTheme="majorBidi" w:cstheme="majorBidi" w:hint="cs"/>
          <w:sz w:val="24"/>
          <w:szCs w:val="24"/>
          <w:rtl/>
        </w:rPr>
        <w:t>مستديرة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DD4647" w:rsidRPr="008446A3" w:rsidRDefault="006345A0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هو جسم هلامى شفاف يحافظ على الشكل الكروى للعين.</w:t>
      </w:r>
      <w:r w:rsidR="00DD4647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747663" w:rsidRPr="008446A3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6345A0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6345A0" w:rsidRPr="00EF2992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جسم الزجاجى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ب- </w:t>
      </w:r>
      <w:r w:rsidR="006345A0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جسم الهدبى</w:t>
      </w:r>
      <w:r w:rsidR="00D83374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ج- </w:t>
      </w:r>
      <w:r w:rsidR="006345A0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خلط المائى</w:t>
      </w:r>
    </w:p>
    <w:p w:rsidR="00DF497D" w:rsidRPr="00EF2992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</w:p>
    <w:p w:rsidR="00CD130D" w:rsidRPr="008446A3" w:rsidRDefault="00EF2992" w:rsidP="00EF2992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EF299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قناة 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. توجد فى</w:t>
      </w:r>
      <w:r w:rsidRPr="00EF2992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الأذن الوسطى</w:t>
      </w:r>
      <w:r w:rsidR="006345A0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D83374" w:rsidRPr="008446A3" w:rsidRDefault="00CD130D" w:rsidP="00EF2992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EF2992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شليم</w:t>
      </w:r>
      <w:r w:rsidR="00D83374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 xml:space="preserve">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EF2992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ب-</w:t>
      </w:r>
      <w:r w:rsidR="00EF2992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EF2992" w:rsidRPr="00EF2992">
        <w:rPr>
          <w:rFonts w:asciiTheme="majorBidi" w:eastAsiaTheme="minorHAnsi" w:hAnsiTheme="majorBidi" w:cstheme="majorBidi"/>
          <w:color w:val="FF0000"/>
          <w:sz w:val="24"/>
          <w:szCs w:val="24"/>
          <w:u w:val="single"/>
          <w:rtl/>
        </w:rPr>
        <w:t>الأستاكيوس</w:t>
      </w:r>
      <w:r w:rsidR="00EF2992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        </w:t>
      </w:r>
      <w:r w:rsidR="00EF299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345A0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EF2992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الأذن الخارجية        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A60223" w:rsidRPr="008446A3" w:rsidRDefault="00266236" w:rsidP="008446A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="008446A3" w:rsidRPr="008446A3">
        <w:rPr>
          <w:rFonts w:asciiTheme="majorBidi" w:eastAsia="Times New Roman" w:hAnsiTheme="majorBidi" w:cstheme="majorBidi" w:hint="cs"/>
          <w:b/>
          <w:bCs/>
          <w:sz w:val="24"/>
          <w:szCs w:val="24"/>
          <w:rtl/>
        </w:rPr>
        <w:t>فى حالة</w:t>
      </w:r>
      <w:r w:rsidR="008446A3" w:rsidRPr="008446A3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 xml:space="preserve"> </w:t>
      </w:r>
      <w:r w:rsidR="008446A3" w:rsidRPr="008446A3">
        <w:rPr>
          <w:rFonts w:asciiTheme="majorBidi" w:eastAsia="Times New Roman" w:hAnsiTheme="majorBidi" w:cstheme="majorBidi" w:hint="cs"/>
          <w:b/>
          <w:bCs/>
          <w:sz w:val="24"/>
          <w:szCs w:val="24"/>
          <w:rtl/>
        </w:rPr>
        <w:t>............... تتجمع</w:t>
      </w:r>
      <w:r w:rsidR="008446A3" w:rsidRPr="008446A3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 xml:space="preserve"> الأشعة الضوئية </w:t>
      </w:r>
      <w:r w:rsidR="008446A3" w:rsidRPr="008446A3">
        <w:rPr>
          <w:rFonts w:asciiTheme="majorBidi" w:eastAsia="Times New Roman" w:hAnsiTheme="majorBidi" w:cstheme="majorBidi" w:hint="cs"/>
          <w:b/>
          <w:bCs/>
          <w:sz w:val="24"/>
          <w:szCs w:val="24"/>
          <w:rtl/>
        </w:rPr>
        <w:t>ا</w:t>
      </w:r>
      <w:r w:rsidR="008446A3" w:rsidRPr="008446A3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 xml:space="preserve">لساقطة </w:t>
      </w:r>
      <w:r w:rsidR="008446A3" w:rsidRPr="008446A3">
        <w:rPr>
          <w:rFonts w:asciiTheme="majorBidi" w:eastAsia="Times New Roman" w:hAnsiTheme="majorBidi" w:cstheme="majorBidi" w:hint="cs"/>
          <w:b/>
          <w:bCs/>
          <w:sz w:val="24"/>
          <w:szCs w:val="24"/>
          <w:rtl/>
        </w:rPr>
        <w:t>على العين</w:t>
      </w:r>
      <w:r w:rsidR="008446A3" w:rsidRPr="008446A3">
        <w:rPr>
          <w:rFonts w:asciiTheme="majorBidi" w:eastAsia="Times New Roman" w:hAnsiTheme="majorBidi" w:cstheme="majorBidi"/>
          <w:b/>
          <w:bCs/>
          <w:sz w:val="24"/>
          <w:szCs w:val="24"/>
          <w:rtl/>
        </w:rPr>
        <w:t xml:space="preserve"> في بؤرتين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="00A60223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5F5362" w:rsidRPr="008446A3" w:rsidRDefault="00A60223" w:rsidP="008446A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5F536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8446A3" w:rsidRPr="008446A3">
        <w:rPr>
          <w:rFonts w:asciiTheme="majorBidi" w:eastAsiaTheme="minorHAnsi" w:hAnsiTheme="majorBidi" w:cstheme="majorBidi"/>
          <w:color w:val="FF0000"/>
          <w:sz w:val="24"/>
          <w:szCs w:val="24"/>
          <w:u w:val="single"/>
          <w:rtl/>
        </w:rPr>
        <w:t>انحراف البصر</w:t>
      </w:r>
      <w:r w:rsidR="008446A3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8446A3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5F536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8446A3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قصر النظر</w:t>
      </w:r>
      <w:r w:rsidR="005F536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   </w:t>
      </w:r>
      <w:r w:rsidR="008446A3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</w:t>
      </w:r>
      <w:r w:rsidR="008446A3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طول النظر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DD4647" w:rsidRPr="008446A3" w:rsidRDefault="00266236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................</w:t>
      </w:r>
      <w:r w:rsidR="004C2825" w:rsidRPr="008446A3">
        <w:rPr>
          <w:rFonts w:asciiTheme="majorBidi" w:eastAsia="Times New Roman" w:hAnsiTheme="majorBidi" w:cstheme="majorBidi" w:hint="cs"/>
          <w:sz w:val="24"/>
          <w:szCs w:val="24"/>
          <w:rtl/>
        </w:rPr>
        <w:t xml:space="preserve"> هى الخلايا العصبية الأقل عددا فى الشبكية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.</w:t>
      </w:r>
      <w:r w:rsidR="00DD4647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</w:p>
    <w:p w:rsidR="005F5362" w:rsidRPr="008446A3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266236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266236" w:rsidRPr="008446A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خلايا المخروطية</w:t>
      </w:r>
      <w:r w:rsidR="005F536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ب-</w:t>
      </w:r>
      <w:r w:rsidR="00266236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خلايا العصبية</w:t>
      </w:r>
      <w:r w:rsidR="005F536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ا</w:t>
      </w:r>
      <w:r w:rsidR="00266236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لخلايا العصوية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CD130D" w:rsidRPr="008446A3" w:rsidRDefault="004C2825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rtl/>
        </w:rPr>
        <w:t xml:space="preserve">لا يرى المُصاب سوى </w:t>
      </w:r>
      <w:r w:rsidR="008446A3" w:rsidRPr="008446A3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ا</w:t>
      </w:r>
      <w:r w:rsidRPr="008446A3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rtl/>
        </w:rPr>
        <w:t>لأبيض والأسود</w:t>
      </w:r>
      <w:r w:rsidRPr="008446A3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 xml:space="preserve"> فى 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ع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ُ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مى الألوان..............</w:t>
      </w:r>
      <w:r w:rsidR="00266236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CD130D" w:rsidRPr="008446A3" w:rsidRDefault="00CD130D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266236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(</w:t>
      </w:r>
      <w:r w:rsidR="003A0E8C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أحمر-الأخضر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)</w:t>
      </w:r>
      <w:r w:rsidR="00307FA4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(</w:t>
      </w:r>
      <w:r w:rsidR="003A0E8C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أزرق-الأصفر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)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="005E45A1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A0E8C" w:rsidRPr="008446A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كامل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DD4647" w:rsidRPr="008446A3" w:rsidRDefault="0063762D" w:rsidP="0063762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63762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rtl/>
        </w:rPr>
        <w:t>يسمى عصب الأذن الداخلية المسؤول عن السمع والتوازن</w:t>
      </w:r>
      <w:r w:rsidRPr="0063762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 </w:t>
      </w:r>
      <w:hyperlink r:id="rId7" w:tooltip="العصب الدهليزي القوقعي" w:history="1">
        <w:r w:rsidRPr="0063762D">
          <w:rPr>
            <w:rFonts w:asciiTheme="majorBidi" w:eastAsia="Times New Roman" w:hAnsiTheme="majorBidi" w:cstheme="majorBidi"/>
            <w:b/>
            <w:bCs/>
            <w:color w:val="000000"/>
            <w:sz w:val="24"/>
            <w:szCs w:val="24"/>
            <w:rtl/>
          </w:rPr>
          <w:t xml:space="preserve">بالعصب </w:t>
        </w:r>
      </w:hyperlink>
      <w:r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...................</w:t>
      </w:r>
      <w:r w:rsidR="003A0E8C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="00DD4647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5F5362" w:rsidRPr="008446A3" w:rsidRDefault="00DD4647" w:rsidP="0063762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5F536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3762D" w:rsidRPr="0063762D">
        <w:rPr>
          <w:rFonts w:asciiTheme="majorBidi" w:eastAsiaTheme="minorHAnsi" w:hAnsiTheme="majorBidi" w:cs="Times New Roman"/>
          <w:sz w:val="24"/>
          <w:szCs w:val="24"/>
          <w:rtl/>
        </w:rPr>
        <w:t xml:space="preserve">الدهليزي </w:t>
      </w:r>
      <w:r w:rsidR="0063762D">
        <w:rPr>
          <w:rFonts w:asciiTheme="majorBidi" w:eastAsiaTheme="minorHAnsi" w:hAnsiTheme="majorBidi" w:cs="Times New Roman" w:hint="cs"/>
          <w:sz w:val="24"/>
          <w:szCs w:val="24"/>
          <w:rtl/>
        </w:rPr>
        <w:t>الكورتى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B03F29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ب-</w:t>
      </w:r>
      <w:r w:rsidR="005F5362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63762D" w:rsidRPr="0063762D">
        <w:rPr>
          <w:rFonts w:asciiTheme="majorBidi" w:eastAsiaTheme="minorHAnsi" w:hAnsiTheme="majorBidi" w:cs="Times New Roman"/>
          <w:sz w:val="24"/>
          <w:szCs w:val="24"/>
          <w:rtl/>
        </w:rPr>
        <w:t xml:space="preserve">الدهليزي </w:t>
      </w:r>
      <w:r w:rsidR="0063762D">
        <w:rPr>
          <w:rFonts w:asciiTheme="majorBidi" w:eastAsiaTheme="minorHAnsi" w:hAnsiTheme="majorBidi" w:cs="Times New Roman" w:hint="cs"/>
          <w:sz w:val="24"/>
          <w:szCs w:val="24"/>
          <w:rtl/>
        </w:rPr>
        <w:t>السمعى</w:t>
      </w:r>
      <w:r w:rsidR="0063762D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 w:rsidR="0063762D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</w:t>
      </w:r>
      <w:r w:rsidR="0063762D">
        <w:rPr>
          <w:rFonts w:asciiTheme="majorBidi" w:eastAsiaTheme="minorHAnsi" w:hAnsiTheme="majorBidi" w:cstheme="majorBidi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ج- </w:t>
      </w:r>
      <w:r w:rsidR="0063762D" w:rsidRPr="0063762D">
        <w:rPr>
          <w:rFonts w:asciiTheme="majorBidi" w:eastAsiaTheme="minorHAnsi" w:hAnsiTheme="majorBidi" w:cs="Times New Roman"/>
          <w:color w:val="FF0000"/>
          <w:sz w:val="24"/>
          <w:szCs w:val="24"/>
          <w:u w:val="single"/>
          <w:rtl/>
        </w:rPr>
        <w:t>الدهليزي القوقعي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CD130D" w:rsidRPr="00B11A93" w:rsidRDefault="00B11A93" w:rsidP="00B11A9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ت</w:t>
      </w:r>
      <w:r w:rsidRPr="00B11A93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عتبر</w:t>
      </w:r>
      <w:r w:rsidR="003A0E8C" w:rsidRPr="00B11A93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 xml:space="preserve"> ................</w:t>
      </w:r>
      <w:r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من</w:t>
      </w:r>
      <w:r w:rsidRPr="00B11A93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 xml:space="preserve"> الأجزاء الملحقة بالعين</w:t>
      </w:r>
      <w:r w:rsidR="003A0E8C" w:rsidRPr="00B11A93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.</w:t>
      </w:r>
    </w:p>
    <w:p w:rsidR="003A0E8C" w:rsidRPr="008446A3" w:rsidRDefault="003A0E8C" w:rsidP="00B11A9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B11A93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B11A93">
        <w:rPr>
          <w:rFonts w:asciiTheme="majorBidi" w:eastAsiaTheme="minorHAnsi" w:hAnsiTheme="majorBidi" w:cstheme="majorBidi" w:hint="cs"/>
          <w:sz w:val="24"/>
          <w:szCs w:val="24"/>
          <w:rtl/>
        </w:rPr>
        <w:t>القزحي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B11A93" w:rsidRPr="00B11A9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رموش</w:t>
      </w:r>
    </w:p>
    <w:p w:rsidR="00DF497D" w:rsidRPr="0063762D" w:rsidRDefault="00DF497D" w:rsidP="00DF497D">
      <w:pPr>
        <w:pStyle w:val="ListParagraph"/>
        <w:bidi/>
        <w:spacing w:after="0"/>
        <w:ind w:left="-625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</w:p>
    <w:p w:rsidR="00DD4647" w:rsidRPr="008446A3" w:rsidRDefault="0063762D" w:rsidP="0063762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63762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rtl/>
        </w:rPr>
        <w:t xml:space="preserve">يتكون عضو الأذن المسؤول عن حفظ التوازن من القنوات شبه الدائرية </w:t>
      </w:r>
      <w:r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و....................</w:t>
      </w:r>
      <w:r w:rsidR="003A0E8C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="004F67E3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4F67E3" w:rsidRPr="008446A3" w:rsidRDefault="0063762D" w:rsidP="0063762D">
      <w:pPr>
        <w:pStyle w:val="ListParagraph"/>
        <w:numPr>
          <w:ilvl w:val="0"/>
          <w:numId w:val="23"/>
        </w:numPr>
        <w:bidi/>
        <w:spacing w:after="0"/>
        <w:rPr>
          <w:rFonts w:asciiTheme="majorBidi" w:eastAsiaTheme="minorHAnsi" w:hAnsiTheme="majorBidi" w:cstheme="majorBidi"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sz w:val="24"/>
          <w:szCs w:val="24"/>
          <w:rtl/>
        </w:rPr>
        <w:t>غشاء الطبل</w:t>
      </w:r>
      <w:r w:rsidR="00307FA4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="004F67E3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3A0E8C" w:rsidRPr="0063762D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قريبة والكييس</w:t>
      </w:r>
      <w:r w:rsidR="004F67E3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4F67E3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ج- </w:t>
      </w:r>
      <w:r w:rsidR="003A0E8C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4F67E3" w:rsidRPr="00AD1F6D" w:rsidRDefault="004F67E3" w:rsidP="00AD1F6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AD1F6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rtl/>
        </w:rPr>
        <w:t xml:space="preserve"> </w:t>
      </w:r>
      <w:r w:rsidR="00AD1F6D" w:rsidRPr="00AD1F6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rtl/>
        </w:rPr>
        <w:t xml:space="preserve">وظيفة العدسة البللورية مع </w:t>
      </w:r>
      <w:r w:rsidR="00AD1F6D" w:rsidRPr="00AD1F6D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.............</w:t>
      </w:r>
      <w:r w:rsidR="00AD1F6D" w:rsidRPr="00AD1F6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rtl/>
        </w:rPr>
        <w:t xml:space="preserve"> هو تركيز الضوء على الشبكية</w:t>
      </w:r>
      <w:r w:rsidR="007F085B" w:rsidRPr="00AD1F6D">
        <w:rPr>
          <w:rFonts w:asciiTheme="majorBidi" w:eastAsia="Times New Roman" w:hAnsiTheme="majorBidi" w:cstheme="majorBidi" w:hint="cs"/>
          <w:b/>
          <w:bCs/>
          <w:color w:val="000000"/>
          <w:sz w:val="24"/>
          <w:szCs w:val="24"/>
          <w:rtl/>
        </w:rPr>
        <w:t>.</w:t>
      </w:r>
    </w:p>
    <w:p w:rsidR="00DF497D" w:rsidRDefault="004F67E3" w:rsidP="00AD1F6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FF0000"/>
          <w:sz w:val="24"/>
          <w:szCs w:val="24"/>
          <w:u w:val="single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AD1F6D" w:rsidRPr="00AD1F6D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قرنية</w:t>
      </w:r>
      <w:r w:rsidR="00AD1F6D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="00AD1F6D" w:rsidRPr="008446A3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="00AD1F6D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</w:t>
      </w:r>
      <w:r w:rsidR="00AD1F6D"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AD1F6D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="00AD1F6D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حدقة</w:t>
      </w:r>
      <w:r w:rsidR="00AD1F6D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AD1F6D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         </w:t>
      </w:r>
      <w:r w:rsidR="00AD1F6D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AD1F6D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AD1F6D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ج-</w:t>
      </w:r>
      <w:r w:rsidR="00AD1F6D" w:rsidRPr="00AD1F6D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زحية</w:t>
      </w:r>
    </w:p>
    <w:p w:rsidR="00AD1F6D" w:rsidRPr="008446A3" w:rsidRDefault="00AD1F6D" w:rsidP="00AD1F6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F61113" w:rsidRPr="008446A3" w:rsidRDefault="00F61113" w:rsidP="006217B0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حليمات ............</w:t>
      </w:r>
      <w:r w:rsidR="006217B0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لا تحتوى على براعم تذوق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F61113" w:rsidRPr="008446A3" w:rsidRDefault="00F61113" w:rsidP="00F6111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كمئي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ب-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الورقي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6217B0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خيطية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8446A3" w:rsidRDefault="00F61113" w:rsidP="006217B0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lastRenderedPageBreak/>
        <w:t xml:space="preserve">العصب ..............هو المسئول عن نقل الطعم من </w:t>
      </w:r>
      <w:r w:rsidR="006217B0" w:rsidRPr="006217B0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ثلثي اللسان الداخلي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F61113" w:rsidRPr="008446A3" w:rsidRDefault="00F61113" w:rsidP="00F6111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6217B0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وجهى</w:t>
      </w:r>
      <w:r w:rsidR="00307FA4" w:rsidRPr="006217B0">
        <w:rPr>
          <w:rFonts w:asciiTheme="majorBidi" w:eastAsiaTheme="minorHAnsi" w:hAnsiTheme="majorBidi" w:cstheme="majorBidi"/>
          <w:color w:val="FF0000"/>
          <w:sz w:val="24"/>
          <w:szCs w:val="24"/>
          <w:u w:val="single"/>
          <w:rtl/>
        </w:rPr>
        <w:t xml:space="preserve">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تاسع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حائر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8446A3" w:rsidRDefault="00F61113" w:rsidP="00F6111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....توجد بجوار الخلايا الشمية ووظيفتها</w:t>
      </w:r>
      <w:r w:rsidR="00230D57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افراز المخاط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F61113" w:rsidRPr="008446A3" w:rsidRDefault="00F61113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230D57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أهداب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</w:t>
      </w:r>
      <w:r w:rsidR="00230D57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مستقبلات الشمي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230D57" w:rsidRPr="00C90FE1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غدد بومان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8446A3" w:rsidRDefault="00F61113" w:rsidP="00B11A9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="00B11A9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................. </w:t>
      </w:r>
      <w:r w:rsidR="00B11A93" w:rsidRPr="00B11A9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وظيف</w:t>
      </w:r>
      <w:r w:rsidR="00B11A9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ه</w:t>
      </w:r>
      <w:r w:rsidR="00B11A93" w:rsidRPr="00B11A9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الأساسية هو إعادة اتجاه المواد السائلة من العرق أو مياه الأمطار بعيداً عن العين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F61113" w:rsidRPr="008446A3" w:rsidRDefault="00F61113" w:rsidP="00B11A9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B11A93">
        <w:rPr>
          <w:rFonts w:asciiTheme="majorBidi" w:eastAsiaTheme="minorHAnsi" w:hAnsiTheme="majorBidi" w:cstheme="majorBidi" w:hint="cs"/>
          <w:sz w:val="24"/>
          <w:szCs w:val="24"/>
          <w:rtl/>
        </w:rPr>
        <w:t>الجفن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B11A9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ب- </w:t>
      </w:r>
      <w:r w:rsidR="00B11A93">
        <w:rPr>
          <w:rFonts w:asciiTheme="majorBidi" w:eastAsiaTheme="minorHAnsi" w:hAnsiTheme="majorBidi" w:cstheme="majorBidi" w:hint="cs"/>
          <w:sz w:val="24"/>
          <w:szCs w:val="24"/>
          <w:rtl/>
        </w:rPr>
        <w:t>محجر العين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="00B11A93" w:rsidRPr="00B11A9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حاجب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8446A3" w:rsidRDefault="00C90FE1" w:rsidP="00C90FE1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C90FE1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يتم الإحساس بالبرودة من خلال أعضاء استقبال البرودة التي تسمى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</w:t>
      </w:r>
      <w:r w:rsidR="00F61113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="00F61113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7B2D52" w:rsidRPr="008446A3" w:rsidRDefault="007B2D52" w:rsidP="00C90FE1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="00C90FE1" w:rsidRPr="00C90FE1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بصيلات</w:t>
      </w:r>
      <w:r w:rsidR="00C90FE1" w:rsidRPr="00C90FE1">
        <w:rPr>
          <w:rFonts w:asciiTheme="majorBidi" w:eastAsiaTheme="minorHAnsi" w:hAnsiTheme="majorBidi" w:cstheme="majorBidi"/>
          <w:color w:val="FF0000"/>
          <w:sz w:val="24"/>
          <w:szCs w:val="24"/>
          <w:u w:val="single"/>
          <w:rtl/>
        </w:rPr>
        <w:t xml:space="preserve"> كراوس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="00C90FE1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كرية ميسنر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="00307FA4"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ج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كرية باسينيان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</w:rPr>
      </w:pPr>
    </w:p>
    <w:p w:rsidR="00F61113" w:rsidRPr="008446A3" w:rsidRDefault="00AD1F6D" w:rsidP="00AD1F6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>هو عضو السمع الفعلي</w:t>
      </w:r>
      <w:r w:rsidRP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....................</w:t>
      </w:r>
    </w:p>
    <w:p w:rsidR="00F61113" w:rsidRPr="008446A3" w:rsidRDefault="00F61113" w:rsidP="00AD1F6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C7717B" w:rsidRPr="008446A3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  <w:lang w:bidi="ar-EG"/>
        </w:rPr>
        <w:t>عضو كورتى</w:t>
      </w:r>
      <w:r w:rsidR="00C7717B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C7717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="00C7717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C7717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القوقعة</w:t>
      </w:r>
      <w:r w:rsidR="00C7717B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C7717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</w:t>
      </w:r>
      <w:r w:rsidR="00C7717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="00C7717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C7717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غشاء الطبل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F61113" w:rsidRPr="008446A3" w:rsidRDefault="00F61113" w:rsidP="00AD1F6D">
      <w:pPr>
        <w:pStyle w:val="ListParagraph"/>
        <w:numPr>
          <w:ilvl w:val="0"/>
          <w:numId w:val="22"/>
        </w:numPr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 </w:t>
      </w:r>
      <w:r w:rsid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 xml:space="preserve">يوجد ........... 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أعضاء </w:t>
      </w:r>
      <w:r w:rsid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ستقبال </w:t>
      </w:r>
      <w:r w:rsid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على الجلد.</w:t>
      </w:r>
    </w:p>
    <w:p w:rsidR="00C7717B" w:rsidRPr="008446A3" w:rsidRDefault="00C7717B" w:rsidP="00C90FE1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8446A3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  <w:r w:rsidR="00AD1F6D" w:rsidRPr="00C90FE1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7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5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>6</w:t>
      </w:r>
    </w:p>
    <w:p w:rsidR="00DF497D" w:rsidRPr="008446A3" w:rsidRDefault="00C90FE1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</w:p>
    <w:p w:rsidR="00C7717B" w:rsidRPr="008446A3" w:rsidRDefault="00C7717B" w:rsidP="00C7717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 xml:space="preserve">يترك 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الخلط المائى الغرفة الأمامية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و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الخلفية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عن طريق 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...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</w:p>
    <w:p w:rsidR="00C7717B" w:rsidRPr="008446A3" w:rsidRDefault="00C7717B" w:rsidP="00C7717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8446A3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قناة الأذن الخارجية </w:t>
      </w:r>
      <w:r w:rsidR="00307FA4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  <w:lang w:bidi="ar-EG"/>
        </w:rPr>
        <w:t xml:space="preserve">قناة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استاكيوس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Pr="00AD1F6D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قناة شليم</w:t>
      </w:r>
    </w:p>
    <w:p w:rsidR="00DF497D" w:rsidRPr="008446A3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1923CA" w:rsidRPr="008446A3" w:rsidRDefault="00C7717B" w:rsidP="001923CA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تصب الدموع عبر 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قنوات دمعية 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على </w:t>
      </w:r>
      <w:r w:rsidR="001923CA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.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>العين</w:t>
      </w:r>
    </w:p>
    <w:p w:rsidR="001923CA" w:rsidRPr="008446A3" w:rsidRDefault="001923CA" w:rsidP="001923CA">
      <w:pPr>
        <w:spacing w:after="0"/>
        <w:ind w:left="-98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قرني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 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ب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حدقة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ج- </w:t>
      </w:r>
      <w:r w:rsidRPr="00C90FE1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ملتحمة</w:t>
      </w:r>
    </w:p>
    <w:p w:rsidR="00DF497D" w:rsidRPr="008446A3" w:rsidRDefault="00DF497D" w:rsidP="001923CA">
      <w:pPr>
        <w:spacing w:after="0"/>
        <w:ind w:left="-985"/>
        <w:rPr>
          <w:rFonts w:asciiTheme="majorBidi" w:eastAsiaTheme="minorHAnsi" w:hAnsiTheme="majorBidi" w:cstheme="majorBidi"/>
          <w:sz w:val="24"/>
          <w:szCs w:val="24"/>
        </w:rPr>
      </w:pPr>
    </w:p>
    <w:p w:rsidR="00C7717B" w:rsidRPr="008446A3" w:rsidRDefault="001923CA" w:rsidP="00AD1F6D">
      <w:pPr>
        <w:pStyle w:val="ListParagraph"/>
        <w:numPr>
          <w:ilvl w:val="0"/>
          <w:numId w:val="22"/>
        </w:numPr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sz w:val="24"/>
          <w:szCs w:val="24"/>
          <w:lang w:bidi="ar-EG"/>
        </w:rPr>
      </w:pP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يوجد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...........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فئات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عامة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تسمى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الأحاسيس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الأساسية</w:t>
      </w:r>
      <w:r w:rsidR="00AD1F6D" w:rsidRPr="00AD1F6D">
        <w:rPr>
          <w:rFonts w:asciiTheme="majorBidi" w:eastAsiaTheme="minorHAns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D1F6D" w:rsidRP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للذوق</w:t>
      </w:r>
      <w:r w:rsidR="00AD1F6D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.</w:t>
      </w:r>
    </w:p>
    <w:p w:rsidR="00C7717B" w:rsidRPr="008446A3" w:rsidRDefault="00C7717B" w:rsidP="00AD1F6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7</w:t>
      </w:r>
      <w:r w:rsidR="001923CA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  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="001923CA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="008B1CAB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1923CA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ب- 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  <w:lang w:bidi="ar-EG"/>
        </w:rPr>
        <w:t>4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</w:t>
      </w:r>
      <w:r w:rsidR="001923CA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</w:t>
      </w:r>
      <w:r w:rsidR="00AD1F6D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1923CA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ج- </w:t>
      </w:r>
      <w:r w:rsidR="00AD1F6D" w:rsidRPr="00AD1F6D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5</w:t>
      </w:r>
    </w:p>
    <w:p w:rsidR="00DF497D" w:rsidRPr="008446A3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8446A3" w:rsidRDefault="008B1CAB" w:rsidP="008446A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 مسئولة عن الاحساس بال</w:t>
      </w:r>
      <w:r w:rsid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حرارة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Pr="008446A3" w:rsidRDefault="008B1CAB" w:rsidP="008B1CA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8446A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كرية رافينى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ب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كرية ميسنر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كرية باسينيان</w:t>
      </w:r>
    </w:p>
    <w:p w:rsidR="008446A3" w:rsidRPr="008446A3" w:rsidRDefault="008446A3" w:rsidP="008446A3">
      <w:pPr>
        <w:tabs>
          <w:tab w:val="left" w:pos="793"/>
        </w:tabs>
        <w:spacing w:after="0" w:line="240" w:lineRule="auto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8446A3" w:rsidRDefault="008446A3" w:rsidP="008446A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............ مسئولة عن الاحساس بال</w:t>
      </w:r>
      <w:r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لمس</w:t>
      </w:r>
      <w:r w:rsidR="008B1CAB"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="008B1CAB"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Pr="008446A3" w:rsidRDefault="008B1CAB" w:rsidP="00852292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="008446A3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كرية ميسنر</w:t>
      </w:r>
      <w:r w:rsid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   </w:t>
      </w:r>
      <w:r w:rsidR="008446A3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ب-</w:t>
      </w:r>
      <w:r w:rsidR="008446A3"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قرص ميركل </w:t>
      </w:r>
      <w:r w:rsid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</w:t>
      </w:r>
      <w:r w:rsidR="008446A3">
        <w:rPr>
          <w:rFonts w:asciiTheme="majorBidi" w:eastAsiaTheme="minorHAnsi" w:hAnsiTheme="majorBidi" w:cstheme="majorBidi"/>
          <w:sz w:val="24"/>
          <w:szCs w:val="24"/>
          <w:rtl/>
        </w:rPr>
        <w:t>ج-</w:t>
      </w:r>
      <w:r w:rsid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</w:t>
      </w:r>
      <w:r w:rsidR="00852292" w:rsidRPr="00852292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اثنان معا</w:t>
      </w:r>
    </w:p>
    <w:p w:rsidR="00DF497D" w:rsidRPr="008446A3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8446A3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الأصوات أعلى من ................ديسيبل تسبب ألما للأذن.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1923CA" w:rsidRPr="008446A3" w:rsidRDefault="008B1CAB" w:rsidP="008B1CA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أ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120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ب-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>160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Pr="008446A3">
        <w:rPr>
          <w:rFonts w:asciiTheme="majorBidi" w:eastAsiaTheme="minorHAnsi" w:hAnsiTheme="majorBidi" w:cstheme="majorBidi"/>
          <w:sz w:val="24"/>
          <w:szCs w:val="24"/>
        </w:rPr>
        <w:t xml:space="preserve">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ج- </w:t>
      </w:r>
      <w:r w:rsidRPr="00C90FE1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140</w:t>
      </w:r>
    </w:p>
    <w:p w:rsidR="00DF497D" w:rsidRPr="008446A3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</w:p>
    <w:p w:rsidR="008B1CAB" w:rsidRPr="008446A3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تستجيب .............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  <w:lang w:bidi="ar-EG"/>
        </w:rPr>
        <w:t>للتغيرات فى زاوية الرأس</w:t>
      </w:r>
      <w:r w:rsidRPr="008446A3">
        <w:rPr>
          <w:rFonts w:asciiTheme="majorBidi" w:eastAsiaTheme="minorHAnsi" w:hAnsiTheme="majorBidi" w:cstheme="majorBidi" w:hint="cs"/>
          <w:b/>
          <w:bCs/>
          <w:sz w:val="24"/>
          <w:szCs w:val="24"/>
          <w:rtl/>
        </w:rPr>
        <w:t>.</w:t>
      </w:r>
      <w:r w:rsidRPr="008446A3">
        <w:rPr>
          <w:rFonts w:asciiTheme="majorBidi" w:eastAsiaTheme="minorHAnsi" w:hAnsiTheme="majorBidi" w:cstheme="majorBidi"/>
          <w:b/>
          <w:bCs/>
          <w:sz w:val="24"/>
          <w:szCs w:val="24"/>
          <w:rtl/>
        </w:rPr>
        <w:t xml:space="preserve"> </w:t>
      </w:r>
    </w:p>
    <w:p w:rsidR="008B1CAB" w:rsidRPr="008446A3" w:rsidRDefault="008B1CAB" w:rsidP="008B1CA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sz w:val="24"/>
          <w:szCs w:val="24"/>
          <w:rtl/>
        </w:rPr>
      </w:pP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>أ-</w:t>
      </w:r>
      <w:r w:rsidRPr="00B11A93">
        <w:rPr>
          <w:rFonts w:asciiTheme="majorBidi" w:eastAsiaTheme="minorHAnsi" w:hAnsiTheme="majorBidi" w:cstheme="majorBidi" w:hint="cs"/>
          <w:color w:val="FF0000"/>
          <w:sz w:val="24"/>
          <w:szCs w:val="24"/>
          <w:u w:val="single"/>
          <w:rtl/>
        </w:rPr>
        <w:t>القنوات شبة الدائرية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</w:t>
      </w:r>
      <w:r w:rsidR="00D161E1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    ب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قريبة والكييس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    </w:t>
      </w:r>
      <w:r w:rsidR="00D161E1"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</w:t>
      </w:r>
      <w:r w:rsidR="00C90FE1">
        <w:rPr>
          <w:rFonts w:asciiTheme="majorBidi" w:eastAsiaTheme="minorHAnsi" w:hAnsiTheme="majorBidi" w:cstheme="majorBidi" w:hint="cs"/>
          <w:sz w:val="24"/>
          <w:szCs w:val="24"/>
          <w:rtl/>
        </w:rPr>
        <w:t xml:space="preserve">      </w:t>
      </w:r>
      <w:r w:rsidRPr="008446A3">
        <w:rPr>
          <w:rFonts w:asciiTheme="majorBidi" w:eastAsiaTheme="minorHAnsi" w:hAnsiTheme="majorBidi" w:cstheme="majorBidi"/>
          <w:sz w:val="24"/>
          <w:szCs w:val="24"/>
          <w:rtl/>
        </w:rPr>
        <w:t xml:space="preserve">  ج- </w:t>
      </w:r>
      <w:r w:rsidRPr="008446A3">
        <w:rPr>
          <w:rFonts w:asciiTheme="majorBidi" w:eastAsiaTheme="minorHAnsi" w:hAnsiTheme="majorBidi" w:cstheme="majorBidi" w:hint="cs"/>
          <w:sz w:val="24"/>
          <w:szCs w:val="24"/>
          <w:rtl/>
        </w:rPr>
        <w:t>القوقعة</w:t>
      </w:r>
    </w:p>
    <w:p w:rsidR="00DF497D" w:rsidRPr="008446A3" w:rsidRDefault="00DF497D" w:rsidP="00DF497D">
      <w:pPr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:rsidR="00747663" w:rsidRPr="008446A3" w:rsidRDefault="00747663" w:rsidP="00DF497D">
      <w:pPr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8446A3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ع تمنياتنا بالنجاح و التوفيق</w:t>
      </w:r>
    </w:p>
    <w:p w:rsidR="00FD5112" w:rsidRPr="008446A3" w:rsidRDefault="00FD5112" w:rsidP="00D161E1">
      <w:pPr>
        <w:ind w:left="-625"/>
        <w:rPr>
          <w:rFonts w:asciiTheme="majorBidi" w:hAnsiTheme="majorBidi" w:cstheme="majorBidi"/>
          <w:b/>
          <w:bCs/>
          <w:sz w:val="24"/>
          <w:szCs w:val="24"/>
        </w:rPr>
      </w:pPr>
    </w:p>
    <w:sectPr w:rsidR="00FD5112" w:rsidRPr="008446A3" w:rsidSect="004F67E3">
      <w:headerReference w:type="default" r:id="rId8"/>
      <w:pgSz w:w="11906" w:h="16838"/>
      <w:pgMar w:top="990" w:right="1800" w:bottom="72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3733E" w:rsidRDefault="0053733E" w:rsidP="003A50F1">
      <w:pPr>
        <w:spacing w:after="0" w:line="240" w:lineRule="auto"/>
      </w:pPr>
      <w:r>
        <w:separator/>
      </w:r>
    </w:p>
  </w:endnote>
  <w:endnote w:type="continuationSeparator" w:id="0">
    <w:p w:rsidR="0053733E" w:rsidRDefault="0053733E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j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3733E" w:rsidRDefault="0053733E" w:rsidP="003A50F1">
      <w:pPr>
        <w:spacing w:after="0" w:line="240" w:lineRule="auto"/>
      </w:pPr>
      <w:r>
        <w:separator/>
      </w:r>
    </w:p>
  </w:footnote>
  <w:footnote w:type="continuationSeparator" w:id="0">
    <w:p w:rsidR="0053733E" w:rsidRDefault="0053733E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76" w:type="dxa"/>
      <w:tblInd w:w="-885" w:type="dxa"/>
      <w:tblBorders>
        <w:bottom w:val="single" w:sz="12" w:space="0" w:color="auto"/>
      </w:tblBorders>
      <w:tblLook w:val="04A0"/>
    </w:tblPr>
    <w:tblGrid>
      <w:gridCol w:w="3680"/>
      <w:gridCol w:w="3682"/>
      <w:gridCol w:w="3114"/>
    </w:tblGrid>
    <w:tr w:rsidR="00990DA2" w:rsidRPr="00FE664E" w:rsidTr="00941D71">
      <w:trPr>
        <w:trHeight w:val="426"/>
      </w:trPr>
      <w:tc>
        <w:tcPr>
          <w:tcW w:w="7362" w:type="dxa"/>
          <w:gridSpan w:val="2"/>
        </w:tcPr>
        <w:p w:rsidR="00990DA2" w:rsidRPr="004D4DAE" w:rsidRDefault="00990DA2" w:rsidP="00941D71">
          <w:pPr>
            <w:pStyle w:val="NoSpacing"/>
            <w:rPr>
              <w:rFonts w:ascii="Times New Roman" w:hAnsi="Times New Roman" w:cs="Times New Roman"/>
              <w:b/>
              <w:bCs/>
              <w:sz w:val="28"/>
              <w:szCs w:val="28"/>
              <w:lang w:bidi="ar-EG"/>
            </w:rPr>
          </w:pPr>
          <w:r w:rsidRPr="004D4DAE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  <w:lang w:bidi="ar-EG"/>
            </w:rPr>
            <w:t xml:space="preserve">المادة: </w:t>
          </w:r>
          <w:r w:rsidRPr="004D4DAE"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EG"/>
            </w:rPr>
            <w:t>فسيولوجى الحيوان   (222 ح)</w:t>
          </w:r>
        </w:p>
      </w:tc>
      <w:tc>
        <w:tcPr>
          <w:tcW w:w="3114" w:type="dxa"/>
          <w:vMerge w:val="restart"/>
          <w:vAlign w:val="center"/>
        </w:tcPr>
        <w:p w:rsidR="00990DA2" w:rsidRPr="004D4DAE" w:rsidRDefault="00990DA2" w:rsidP="00941D71">
          <w:pPr>
            <w:pStyle w:val="NoSpacing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>
            <w:rPr>
              <w:rFonts w:ascii="Arial" w:hAnsi="Arial"/>
              <w:b/>
              <w:bCs/>
              <w:noProof/>
              <w:sz w:val="24"/>
              <w:szCs w:val="24"/>
            </w:rPr>
            <w:drawing>
              <wp:inline distT="0" distB="0" distL="0" distR="0">
                <wp:extent cx="781050" cy="533400"/>
                <wp:effectExtent l="19050" t="0" r="0" b="0"/>
                <wp:docPr id="3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990DA2" w:rsidRPr="004D4DAE" w:rsidRDefault="00990DA2" w:rsidP="00941D71">
          <w:pPr>
            <w:pStyle w:val="NoSpacing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  <w:r w:rsidRPr="004D4DAE">
            <w:rPr>
              <w:rFonts w:asciiTheme="minorBidi" w:hAnsiTheme="minorBidi" w:hint="cs"/>
              <w:b/>
              <w:bCs/>
              <w:sz w:val="32"/>
              <w:szCs w:val="32"/>
              <w:rtl/>
              <w:lang w:bidi="ar-EG"/>
            </w:rPr>
            <w:t xml:space="preserve">    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جامعة بنها</w:t>
          </w:r>
        </w:p>
        <w:p w:rsidR="00990DA2" w:rsidRPr="00FE664E" w:rsidRDefault="00990DA2" w:rsidP="00941D71">
          <w:pPr>
            <w:pStyle w:val="NoSpacing"/>
            <w:rPr>
              <w:sz w:val="36"/>
              <w:szCs w:val="36"/>
              <w:lang w:bidi="ar-EG"/>
            </w:rPr>
          </w:pP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كلية العلوم</w:t>
          </w:r>
          <w:r w:rsidRPr="004D4DAE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-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قسم علم الحيوان</w:t>
          </w:r>
        </w:p>
      </w:tc>
    </w:tr>
    <w:tr w:rsidR="00990DA2" w:rsidRPr="004D4DAE" w:rsidTr="00941D71">
      <w:trPr>
        <w:trHeight w:val="350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فرقة: ا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لثانية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(بيولوج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)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681" w:type="dxa"/>
        </w:tcPr>
        <w:p w:rsidR="00990DA2" w:rsidRPr="004D4DAE" w:rsidRDefault="00990DA2" w:rsidP="00B26805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</w:rPr>
            <w:t xml:space="preserve">الفصل الدراسى 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الثانى </w:t>
          </w:r>
          <w:r w:rsidR="00B26805">
            <w:rPr>
              <w:rFonts w:ascii="Arial" w:hAnsi="Arial"/>
              <w:b/>
              <w:bCs/>
              <w:sz w:val="24"/>
              <w:szCs w:val="24"/>
            </w:rPr>
            <w:t>2016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 / </w:t>
          </w:r>
          <w:r w:rsidR="00B26805">
            <w:rPr>
              <w:rFonts w:ascii="Arial" w:hAnsi="Arial"/>
              <w:b/>
              <w:bCs/>
              <w:sz w:val="24"/>
              <w:szCs w:val="24"/>
            </w:rPr>
            <w:t>2017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291"/>
      </w:trPr>
      <w:tc>
        <w:tcPr>
          <w:tcW w:w="3680" w:type="dxa"/>
        </w:tcPr>
        <w:p w:rsidR="00990DA2" w:rsidRPr="004D4DAE" w:rsidRDefault="00990DA2" w:rsidP="00B26805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تاريخ ال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إ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متحان: </w:t>
          </w:r>
          <w:r w:rsidR="00B26805">
            <w:rPr>
              <w:rFonts w:ascii="Arial" w:hAnsi="Arial"/>
              <w:b/>
              <w:bCs/>
              <w:sz w:val="24"/>
              <w:szCs w:val="24"/>
              <w:lang w:bidi="ar-EG"/>
            </w:rPr>
            <w:t>24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/5/</w:t>
          </w:r>
          <w:r w:rsidR="00B26805">
            <w:rPr>
              <w:rFonts w:ascii="Arial" w:hAnsi="Arial"/>
              <w:b/>
              <w:bCs/>
              <w:sz w:val="24"/>
              <w:szCs w:val="24"/>
              <w:lang w:bidi="ar-EG"/>
            </w:rPr>
            <w:t>2017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صفاء أحمد الظواهرى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321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زمن</w:t>
          </w:r>
          <w:r w:rsidR="00DF497D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 الكل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: ساعتان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دعاء صبرى ابراهيم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</w:tbl>
  <w:p w:rsidR="003B199F" w:rsidRDefault="0053733E" w:rsidP="007035C7">
    <w:pPr>
      <w:pStyle w:val="Header"/>
      <w:tabs>
        <w:tab w:val="clear" w:pos="4153"/>
        <w:tab w:val="clear" w:pos="8306"/>
        <w:tab w:val="left" w:pos="1976"/>
      </w:tabs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C6AEB5C4"/>
    <w:lvl w:ilvl="0" w:tplc="6A48CD9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7308C6"/>
    <w:multiLevelType w:val="hybridMultilevel"/>
    <w:tmpl w:val="16449614"/>
    <w:lvl w:ilvl="0" w:tplc="13C01FBE">
      <w:start w:val="1"/>
      <w:numFmt w:val="arabicAlpha"/>
      <w:lvlText w:val="%1-"/>
      <w:lvlJc w:val="left"/>
      <w:pPr>
        <w:ind w:left="-2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5" w:hanging="360"/>
      </w:pPr>
    </w:lvl>
    <w:lvl w:ilvl="2" w:tplc="0409001B" w:tentative="1">
      <w:start w:val="1"/>
      <w:numFmt w:val="lowerRoman"/>
      <w:lvlText w:val="%3."/>
      <w:lvlJc w:val="right"/>
      <w:pPr>
        <w:ind w:left="1175" w:hanging="180"/>
      </w:pPr>
    </w:lvl>
    <w:lvl w:ilvl="3" w:tplc="0409000F" w:tentative="1">
      <w:start w:val="1"/>
      <w:numFmt w:val="decimal"/>
      <w:lvlText w:val="%4."/>
      <w:lvlJc w:val="left"/>
      <w:pPr>
        <w:ind w:left="1895" w:hanging="360"/>
      </w:pPr>
    </w:lvl>
    <w:lvl w:ilvl="4" w:tplc="04090019" w:tentative="1">
      <w:start w:val="1"/>
      <w:numFmt w:val="lowerLetter"/>
      <w:lvlText w:val="%5."/>
      <w:lvlJc w:val="left"/>
      <w:pPr>
        <w:ind w:left="2615" w:hanging="360"/>
      </w:pPr>
    </w:lvl>
    <w:lvl w:ilvl="5" w:tplc="0409001B" w:tentative="1">
      <w:start w:val="1"/>
      <w:numFmt w:val="lowerRoman"/>
      <w:lvlText w:val="%6."/>
      <w:lvlJc w:val="right"/>
      <w:pPr>
        <w:ind w:left="3335" w:hanging="180"/>
      </w:pPr>
    </w:lvl>
    <w:lvl w:ilvl="6" w:tplc="0409000F" w:tentative="1">
      <w:start w:val="1"/>
      <w:numFmt w:val="decimal"/>
      <w:lvlText w:val="%7."/>
      <w:lvlJc w:val="left"/>
      <w:pPr>
        <w:ind w:left="4055" w:hanging="360"/>
      </w:pPr>
    </w:lvl>
    <w:lvl w:ilvl="7" w:tplc="04090019" w:tentative="1">
      <w:start w:val="1"/>
      <w:numFmt w:val="lowerLetter"/>
      <w:lvlText w:val="%8."/>
      <w:lvlJc w:val="left"/>
      <w:pPr>
        <w:ind w:left="4775" w:hanging="360"/>
      </w:pPr>
    </w:lvl>
    <w:lvl w:ilvl="8" w:tplc="0409001B" w:tentative="1">
      <w:start w:val="1"/>
      <w:numFmt w:val="lowerRoman"/>
      <w:lvlText w:val="%9."/>
      <w:lvlJc w:val="right"/>
      <w:pPr>
        <w:ind w:left="5495" w:hanging="180"/>
      </w:pPr>
    </w:lvl>
  </w:abstractNum>
  <w:abstractNum w:abstractNumId="2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3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5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9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10">
    <w:nsid w:val="33DB221F"/>
    <w:multiLevelType w:val="hybridMultilevel"/>
    <w:tmpl w:val="762CD9B8"/>
    <w:lvl w:ilvl="0" w:tplc="05C0F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3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4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5">
    <w:nsid w:val="46572DFC"/>
    <w:multiLevelType w:val="hybridMultilevel"/>
    <w:tmpl w:val="C158059C"/>
    <w:lvl w:ilvl="0" w:tplc="0409000F">
      <w:start w:val="1"/>
      <w:numFmt w:val="decimal"/>
      <w:lvlText w:val="%1."/>
      <w:lvlJc w:val="left"/>
      <w:pPr>
        <w:ind w:left="172" w:hanging="360"/>
      </w:p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16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8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075A1E"/>
    <w:multiLevelType w:val="hybridMultilevel"/>
    <w:tmpl w:val="46825292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0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21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22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5"/>
  </w:num>
  <w:num w:numId="2">
    <w:abstractNumId w:val="19"/>
  </w:num>
  <w:num w:numId="3">
    <w:abstractNumId w:val="18"/>
  </w:num>
  <w:num w:numId="4">
    <w:abstractNumId w:val="7"/>
  </w:num>
  <w:num w:numId="5">
    <w:abstractNumId w:val="9"/>
  </w:num>
  <w:num w:numId="6">
    <w:abstractNumId w:val="17"/>
  </w:num>
  <w:num w:numId="7">
    <w:abstractNumId w:val="20"/>
  </w:num>
  <w:num w:numId="8">
    <w:abstractNumId w:val="12"/>
  </w:num>
  <w:num w:numId="9">
    <w:abstractNumId w:val="4"/>
  </w:num>
  <w:num w:numId="10">
    <w:abstractNumId w:val="14"/>
  </w:num>
  <w:num w:numId="11">
    <w:abstractNumId w:val="21"/>
  </w:num>
  <w:num w:numId="12">
    <w:abstractNumId w:val="6"/>
  </w:num>
  <w:num w:numId="13">
    <w:abstractNumId w:val="22"/>
  </w:num>
  <w:num w:numId="14">
    <w:abstractNumId w:val="11"/>
  </w:num>
  <w:num w:numId="15">
    <w:abstractNumId w:val="16"/>
  </w:num>
  <w:num w:numId="16">
    <w:abstractNumId w:val="3"/>
  </w:num>
  <w:num w:numId="17">
    <w:abstractNumId w:val="0"/>
  </w:num>
  <w:num w:numId="18">
    <w:abstractNumId w:val="8"/>
  </w:num>
  <w:num w:numId="19">
    <w:abstractNumId w:val="13"/>
  </w:num>
  <w:num w:numId="20">
    <w:abstractNumId w:val="2"/>
  </w:num>
  <w:num w:numId="21">
    <w:abstractNumId w:val="15"/>
  </w:num>
  <w:num w:numId="22">
    <w:abstractNumId w:val="10"/>
  </w:num>
  <w:num w:numId="2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cwNDA0sQACEyNjSyUdpeDU4uLM/DyQAsNaAHFtB1UsAAAA"/>
  </w:docVars>
  <w:rsids>
    <w:rsidRoot w:val="00747663"/>
    <w:rsid w:val="00096D09"/>
    <w:rsid w:val="000C15A9"/>
    <w:rsid w:val="000D73E5"/>
    <w:rsid w:val="000D7687"/>
    <w:rsid w:val="001923CA"/>
    <w:rsid w:val="001A1EB2"/>
    <w:rsid w:val="002166F9"/>
    <w:rsid w:val="00230D57"/>
    <w:rsid w:val="00266236"/>
    <w:rsid w:val="00307FA4"/>
    <w:rsid w:val="003A0E8C"/>
    <w:rsid w:val="003A50F1"/>
    <w:rsid w:val="003A6C02"/>
    <w:rsid w:val="003D0AAF"/>
    <w:rsid w:val="003F6A0F"/>
    <w:rsid w:val="00423E70"/>
    <w:rsid w:val="004C2825"/>
    <w:rsid w:val="004F67E3"/>
    <w:rsid w:val="0053733E"/>
    <w:rsid w:val="005E45A1"/>
    <w:rsid w:val="005E6EB0"/>
    <w:rsid w:val="005F5362"/>
    <w:rsid w:val="006217B0"/>
    <w:rsid w:val="006345A0"/>
    <w:rsid w:val="0063762D"/>
    <w:rsid w:val="0067656B"/>
    <w:rsid w:val="006E2CEA"/>
    <w:rsid w:val="007035C7"/>
    <w:rsid w:val="00725A71"/>
    <w:rsid w:val="00747663"/>
    <w:rsid w:val="007A3F4A"/>
    <w:rsid w:val="007A5766"/>
    <w:rsid w:val="007B2D52"/>
    <w:rsid w:val="007F085B"/>
    <w:rsid w:val="008446A3"/>
    <w:rsid w:val="00852292"/>
    <w:rsid w:val="008B1CAB"/>
    <w:rsid w:val="008E6195"/>
    <w:rsid w:val="00990DA2"/>
    <w:rsid w:val="009E2723"/>
    <w:rsid w:val="00A26D9E"/>
    <w:rsid w:val="00A60223"/>
    <w:rsid w:val="00A66592"/>
    <w:rsid w:val="00AD1F6D"/>
    <w:rsid w:val="00B00DAD"/>
    <w:rsid w:val="00B03F29"/>
    <w:rsid w:val="00B11A93"/>
    <w:rsid w:val="00B26805"/>
    <w:rsid w:val="00B2780A"/>
    <w:rsid w:val="00BA0849"/>
    <w:rsid w:val="00BA4278"/>
    <w:rsid w:val="00BB4332"/>
    <w:rsid w:val="00BD311E"/>
    <w:rsid w:val="00C613C1"/>
    <w:rsid w:val="00C7717B"/>
    <w:rsid w:val="00C818B5"/>
    <w:rsid w:val="00C90FE1"/>
    <w:rsid w:val="00CD130D"/>
    <w:rsid w:val="00D02089"/>
    <w:rsid w:val="00D161E1"/>
    <w:rsid w:val="00D83374"/>
    <w:rsid w:val="00D83BFD"/>
    <w:rsid w:val="00DC4201"/>
    <w:rsid w:val="00DD4647"/>
    <w:rsid w:val="00DF497D"/>
    <w:rsid w:val="00E76F47"/>
    <w:rsid w:val="00EF2992"/>
    <w:rsid w:val="00F03039"/>
    <w:rsid w:val="00F27CDE"/>
    <w:rsid w:val="00F61113"/>
    <w:rsid w:val="00F7153F"/>
    <w:rsid w:val="00FD5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ar.wikipedia.org/wiki/%D8%A7%D9%84%D8%B9%D8%B5%D8%A8_%D8%A7%D9%84%D8%AF%D9%87%D9%84%D9%8A%D8%B2%D9%8A_%D8%A7%D9%84%D9%82%D9%88%D9%82%D8%B9%D9%8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2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4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Doaa</cp:lastModifiedBy>
  <cp:revision>29</cp:revision>
  <cp:lastPrinted>2016-05-17T12:11:00Z</cp:lastPrinted>
  <dcterms:created xsi:type="dcterms:W3CDTF">2013-12-27T23:22:00Z</dcterms:created>
  <dcterms:modified xsi:type="dcterms:W3CDTF">2017-05-16T19:19:00Z</dcterms:modified>
</cp:coreProperties>
</file>